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499B0" w14:textId="77777777" w:rsidR="00E32E45" w:rsidRPr="00BA17E4" w:rsidRDefault="00E32E45" w:rsidP="00E32E45">
      <w:pPr>
        <w:rPr>
          <w:lang w:val="fr-CA"/>
        </w:rPr>
      </w:pPr>
      <w:r>
        <w:rPr>
          <w:lang w:val="fr-CA"/>
        </w:rPr>
        <w:t xml:space="preserve">Sujet : </w:t>
      </w:r>
      <w:r w:rsidRPr="00BA17E4">
        <w:rPr>
          <w:lang w:val="fr-CA"/>
        </w:rPr>
        <w:t>Demande d'accès à un titre de film à des fins de recherche</w:t>
      </w:r>
    </w:p>
    <w:p w14:paraId="0748DB5E" w14:textId="77777777" w:rsidR="00E32E45" w:rsidRPr="00BA17E4" w:rsidRDefault="00E32E45" w:rsidP="00E32E45">
      <w:pPr>
        <w:rPr>
          <w:lang w:val="fr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BA0F31" wp14:editId="2DE5C28A">
                <wp:simplePos x="0" y="0"/>
                <wp:positionH relativeFrom="column">
                  <wp:posOffset>38099</wp:posOffset>
                </wp:positionH>
                <wp:positionV relativeFrom="paragraph">
                  <wp:posOffset>83820</wp:posOffset>
                </wp:positionV>
                <wp:extent cx="5476875" cy="0"/>
                <wp:effectExtent l="0" t="0" r="0" b="0"/>
                <wp:wrapNone/>
                <wp:docPr id="209330366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87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B18D27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pt,6.6pt" to="434.25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" strokecolor="black [3200]" strokeweight=".5pt">
                <v:stroke joinstyle="miter"/>
              </v:line>
            </w:pict>
          </mc:Fallback>
        </mc:AlternateContent>
      </w:r>
    </w:p>
    <w:p w14:paraId="11146451" w14:textId="77777777" w:rsidR="00E32E45" w:rsidRPr="001C41A3" w:rsidRDefault="00E32E45" w:rsidP="00E32E45">
      <w:pPr>
        <w:rPr>
          <w:lang w:val="fr-CA"/>
        </w:rPr>
      </w:pPr>
      <w:r w:rsidRPr="001C41A3">
        <w:rPr>
          <w:lang w:val="fr-CA"/>
        </w:rPr>
        <w:t>Cher</w:t>
      </w:r>
      <w:r w:rsidRPr="001C41A3">
        <w:rPr>
          <w:color w:val="FF0000"/>
          <w:lang w:val="fr-CA"/>
        </w:rPr>
        <w:t xml:space="preserve"> [Nom ou Titre du Distributeur de Films]</w:t>
      </w:r>
      <w:r w:rsidRPr="001C41A3">
        <w:rPr>
          <w:lang w:val="fr-CA"/>
        </w:rPr>
        <w:t>,</w:t>
      </w:r>
    </w:p>
    <w:p w14:paraId="56592F9F" w14:textId="77777777" w:rsidR="00E32E45" w:rsidRPr="001C41A3" w:rsidRDefault="00E32E45" w:rsidP="00E32E45">
      <w:pPr>
        <w:rPr>
          <w:lang w:val="fr-CA"/>
        </w:rPr>
      </w:pPr>
      <w:r w:rsidRPr="001C41A3">
        <w:rPr>
          <w:lang w:val="fr-CA"/>
        </w:rPr>
        <w:t>J'espère que ce courrier électronique vous trouve en bonne santé. Je m'appelle</w:t>
      </w:r>
      <w:r w:rsidRPr="001C41A3">
        <w:rPr>
          <w:color w:val="FF0000"/>
          <w:lang w:val="fr-CA"/>
        </w:rPr>
        <w:t xml:space="preserve"> [Votre Nom]</w:t>
      </w:r>
      <w:r w:rsidRPr="001C41A3">
        <w:rPr>
          <w:lang w:val="fr-CA"/>
        </w:rPr>
        <w:t>, et je suis étudiant</w:t>
      </w:r>
      <w:r w:rsidRPr="001C41A3">
        <w:rPr>
          <w:color w:val="FF0000"/>
          <w:lang w:val="fr-CA"/>
        </w:rPr>
        <w:t>(e)</w:t>
      </w:r>
      <w:r w:rsidRPr="001C41A3">
        <w:rPr>
          <w:lang w:val="fr-CA"/>
        </w:rPr>
        <w:t xml:space="preserve"> de niveau </w:t>
      </w:r>
      <w:r w:rsidRPr="001C41A3">
        <w:rPr>
          <w:color w:val="FF0000"/>
          <w:lang w:val="fr-CA"/>
        </w:rPr>
        <w:t>[Niveau d'études]</w:t>
      </w:r>
      <w:r w:rsidRPr="001C41A3">
        <w:rPr>
          <w:lang w:val="fr-CA"/>
        </w:rPr>
        <w:t xml:space="preserve"> à l'École de cinéma Mel Hoppenheim de l'Université Concordia, où je poursuis des</w:t>
      </w:r>
      <w:r>
        <w:rPr>
          <w:lang w:val="fr-CA"/>
        </w:rPr>
        <w:t xml:space="preserve"> études</w:t>
      </w:r>
      <w:r w:rsidRPr="001C41A3">
        <w:rPr>
          <w:lang w:val="fr-CA"/>
        </w:rPr>
        <w:t xml:space="preserve"> </w:t>
      </w:r>
      <w:r>
        <w:rPr>
          <w:lang w:val="fr-CA"/>
        </w:rPr>
        <w:t>en</w:t>
      </w:r>
      <w:r w:rsidRPr="001C41A3">
        <w:rPr>
          <w:lang w:val="fr-CA"/>
        </w:rPr>
        <w:t xml:space="preserve"> </w:t>
      </w:r>
      <w:r w:rsidRPr="001C41A3">
        <w:rPr>
          <w:color w:val="FF0000"/>
          <w:lang w:val="fr-CA"/>
        </w:rPr>
        <w:t>[Votre Domaine de Recherche]</w:t>
      </w:r>
      <w:r w:rsidRPr="001C41A3">
        <w:rPr>
          <w:lang w:val="fr-CA"/>
        </w:rPr>
        <w:t xml:space="preserve">. Je vous écris afin de solliciter l'accès au film intitulé </w:t>
      </w:r>
      <w:r w:rsidRPr="001C41A3">
        <w:rPr>
          <w:color w:val="FF0000"/>
          <w:lang w:val="fr-CA"/>
        </w:rPr>
        <w:t>[Titre du Film]</w:t>
      </w:r>
      <w:r w:rsidRPr="001C41A3">
        <w:rPr>
          <w:lang w:val="fr-CA"/>
        </w:rPr>
        <w:t>, dans le but de mener des recherches individuelles.</w:t>
      </w:r>
    </w:p>
    <w:p w14:paraId="3684C971" w14:textId="77777777" w:rsidR="00E32E45" w:rsidRPr="001C41A3" w:rsidRDefault="00E32E45" w:rsidP="00E32E45">
      <w:pPr>
        <w:rPr>
          <w:color w:val="FF0000"/>
          <w:lang w:val="fr-CA"/>
        </w:rPr>
      </w:pPr>
      <w:r w:rsidRPr="001C41A3">
        <w:rPr>
          <w:color w:val="FF0000"/>
          <w:lang w:val="fr-CA"/>
        </w:rPr>
        <w:t>[Informations sur vos recherches actuelles et la manière dont le film y est lié]</w:t>
      </w:r>
    </w:p>
    <w:p w14:paraId="1F30D65C" w14:textId="77777777" w:rsidR="00E32E45" w:rsidRPr="001C41A3" w:rsidRDefault="00E32E45" w:rsidP="00E32E45">
      <w:pPr>
        <w:rPr>
          <w:lang w:val="fr-CA"/>
        </w:rPr>
      </w:pPr>
      <w:r w:rsidRPr="001C41A3">
        <w:rPr>
          <w:lang w:val="fr-CA"/>
        </w:rPr>
        <w:t>Comme vous pouvez le constater, ce film revêt une grande importance pour mon projet de recherche. Je tiens à vous assurer que mon intention est strictement de visionner et d'analyser ce film à des fins académiques et éducatives. Cette recherche est menée conformément aux directives éthiques et aux politiques de mon université, qui interdisent formellement toute utilisation commerciale ou non académique des matériaux.</w:t>
      </w:r>
    </w:p>
    <w:p w14:paraId="5A7D34F7" w14:textId="54B5BA20" w:rsidR="00E32E45" w:rsidRPr="001C41A3" w:rsidRDefault="00E32E45" w:rsidP="00E32E45">
      <w:pPr>
        <w:rPr>
          <w:lang w:val="fr-CA"/>
        </w:rPr>
      </w:pPr>
      <w:r w:rsidRPr="001C41A3">
        <w:rPr>
          <w:lang w:val="fr-CA"/>
        </w:rPr>
        <w:t xml:space="preserve">Je sollicite respectueusement l'accès </w:t>
      </w:r>
      <w:r w:rsidR="00B64BAC">
        <w:rPr>
          <w:lang w:val="fr-CA"/>
        </w:rPr>
        <w:t xml:space="preserve">à une </w:t>
      </w:r>
      <w:r w:rsidR="00984711">
        <w:rPr>
          <w:lang w:val="fr-CA"/>
        </w:rPr>
        <w:t xml:space="preserve">copie </w:t>
      </w:r>
      <w:r w:rsidR="001B29DD">
        <w:rPr>
          <w:i/>
          <w:iCs/>
          <w:lang w:val="fr-CA"/>
        </w:rPr>
        <w:t>screener</w:t>
      </w:r>
      <w:r w:rsidR="00CC480C">
        <w:rPr>
          <w:lang w:val="fr-CA"/>
        </w:rPr>
        <w:t xml:space="preserve"> du film.</w:t>
      </w:r>
      <w:r w:rsidRPr="001C41A3">
        <w:rPr>
          <w:lang w:val="fr-CA"/>
        </w:rPr>
        <w:t xml:space="preserve"> Si vous avez des conditions spécifiques pour accorder l'accès, veuillez me les faire savoir, et je serai plus qu'heureux de m'y conformer.</w:t>
      </w:r>
    </w:p>
    <w:p w14:paraId="1065C16C" w14:textId="77777777" w:rsidR="00E32E45" w:rsidRPr="001C41A3" w:rsidRDefault="00E32E45" w:rsidP="00E32E45">
      <w:pPr>
        <w:rPr>
          <w:lang w:val="fr-CA"/>
        </w:rPr>
      </w:pPr>
      <w:r w:rsidRPr="001C41A3">
        <w:rPr>
          <w:lang w:val="fr-CA"/>
        </w:rPr>
        <w:t>Je vous remercie vivement de prendre en considération ma demande. J'attends avec impatience votre réponse. Si vous avez des questions ou avez besoin de plus d'informations, n'hésitez pas à me contacter</w:t>
      </w:r>
      <w:r>
        <w:rPr>
          <w:lang w:val="fr-CA"/>
        </w:rPr>
        <w:t>.</w:t>
      </w:r>
      <w:r w:rsidRPr="00BA17E4">
        <w:rPr>
          <w:color w:val="FF0000"/>
          <w:lang w:val="fr-CA"/>
        </w:rPr>
        <w:t xml:space="preserve"> </w:t>
      </w:r>
    </w:p>
    <w:p w14:paraId="2ABA0FF9" w14:textId="77777777" w:rsidR="00E32E45" w:rsidRPr="001C41A3" w:rsidRDefault="00E32E45" w:rsidP="00E32E45">
      <w:pPr>
        <w:rPr>
          <w:lang w:val="fr-CA"/>
        </w:rPr>
      </w:pPr>
      <w:r w:rsidRPr="001C41A3">
        <w:rPr>
          <w:lang w:val="fr-CA"/>
        </w:rPr>
        <w:t>Cordialement,</w:t>
      </w:r>
    </w:p>
    <w:p w14:paraId="3F037EBA" w14:textId="77777777" w:rsidR="00E32E45" w:rsidRPr="001C41A3" w:rsidRDefault="00E32E45" w:rsidP="00E32E45">
      <w:pPr>
        <w:rPr>
          <w:lang w:val="fr-CA"/>
        </w:rPr>
      </w:pPr>
    </w:p>
    <w:p w14:paraId="0421730D" w14:textId="77777777" w:rsidR="00E32E45" w:rsidRPr="001C41A3" w:rsidRDefault="00E32E45" w:rsidP="00E32E45">
      <w:pPr>
        <w:rPr>
          <w:lang w:val="fr-CA"/>
        </w:rPr>
      </w:pPr>
      <w:r w:rsidRPr="001C41A3">
        <w:rPr>
          <w:lang w:val="fr-CA"/>
        </w:rPr>
        <w:t>[Votre Nom Complet]</w:t>
      </w:r>
    </w:p>
    <w:p w14:paraId="12476629" w14:textId="77777777" w:rsidR="00E32E45" w:rsidRPr="001C41A3" w:rsidRDefault="00E32E45" w:rsidP="00E32E45">
      <w:pPr>
        <w:rPr>
          <w:lang w:val="fr-CA"/>
        </w:rPr>
      </w:pPr>
      <w:r w:rsidRPr="001C41A3">
        <w:rPr>
          <w:lang w:val="fr-CA"/>
        </w:rPr>
        <w:t>[Votre Affiliation Universitaire]</w:t>
      </w:r>
    </w:p>
    <w:p w14:paraId="539244AB" w14:textId="2B6693B5" w:rsidR="00616BE5" w:rsidRDefault="00E32E45">
      <w:r w:rsidRPr="001C41A3">
        <w:rPr>
          <w:lang w:val="fr-CA"/>
        </w:rPr>
        <w:t>[Vos Coordonnées de Contact]</w:t>
      </w:r>
    </w:p>
    <w:sectPr w:rsidR="00616B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DEwsjQ0MzY0MrdU0lEKTi0uzszPAykwqgUATy6H0CwAAAA="/>
  </w:docVars>
  <w:rsids>
    <w:rsidRoot w:val="00E32E45"/>
    <w:rsid w:val="001B29DD"/>
    <w:rsid w:val="00616BE5"/>
    <w:rsid w:val="00984711"/>
    <w:rsid w:val="00B64BAC"/>
    <w:rsid w:val="00CC480C"/>
    <w:rsid w:val="00DE359D"/>
    <w:rsid w:val="00E32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1EA8B1"/>
  <w15:chartTrackingRefBased/>
  <w15:docId w15:val="{090D2CE5-EF12-479A-9B39-CE3FDFC57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E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281</Characters>
  <Application>Microsoft Office Word</Application>
  <DocSecurity>0</DocSecurity>
  <Lines>23</Lines>
  <Paragraphs>12</Paragraphs>
  <ScaleCrop>false</ScaleCrop>
  <Company>Concordia University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e Brousseau</dc:creator>
  <cp:keywords/>
  <dc:description/>
  <cp:lastModifiedBy>Helene Brousseau</cp:lastModifiedBy>
  <cp:revision>2</cp:revision>
  <dcterms:created xsi:type="dcterms:W3CDTF">2024-01-25T16:22:00Z</dcterms:created>
  <dcterms:modified xsi:type="dcterms:W3CDTF">2024-01-2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47c95d-bdaa-4e5d-b908-48464ac23d0b</vt:lpwstr>
  </property>
</Properties>
</file>